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1B794D5C" w:rsidR="0030304C" w:rsidRDefault="00FB5403" w:rsidP="00D501D7">
      <w:pPr>
        <w:pStyle w:val="Heading1"/>
      </w:pPr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54DA5EB8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A15C08">
        <w:t>January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0C6F980F" w:rsidR="00F8344A" w:rsidRPr="002D4A2C" w:rsidRDefault="00A15C08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nuary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4DC1B535" w:rsidR="00216336" w:rsidRPr="002D4A2C" w:rsidRDefault="009F2D5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="00065701">
              <w:rPr>
                <w:rFonts w:ascii="Times New Roman" w:hAnsi="Times New Roman" w:cs="Times New Roman"/>
                <w:sz w:val="24"/>
                <w:szCs w:val="24"/>
              </w:rPr>
              <w:t>0,</w:t>
            </w:r>
            <w:r w:rsidR="0041285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065701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2160" w:type="dxa"/>
          </w:tcPr>
          <w:p w14:paraId="186F4DF8" w14:textId="173F7D88" w:rsidR="00216336" w:rsidRPr="00216336" w:rsidRDefault="009308B0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,004</w:t>
            </w:r>
          </w:p>
        </w:tc>
        <w:tc>
          <w:tcPr>
            <w:tcW w:w="1980" w:type="dxa"/>
          </w:tcPr>
          <w:p w14:paraId="71E92A97" w14:textId="3BCAE110" w:rsidR="00216336" w:rsidRPr="002D4A2C" w:rsidRDefault="009308B0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065701">
              <w:rPr>
                <w:rFonts w:ascii="Times New Roman" w:hAnsi="Times New Roman" w:cs="Times New Roman"/>
                <w:sz w:val="24"/>
                <w:szCs w:val="24"/>
              </w:rPr>
              <w:t>29,</w:t>
            </w:r>
            <w:r w:rsidR="0041285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065701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</w:tr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5EC7B0B3" w:rsidR="00216336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06570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65701">
              <w:rPr>
                <w:rFonts w:ascii="Times New Roman" w:hAnsi="Times New Roman" w:cs="Times New Roman"/>
                <w:sz w:val="24"/>
                <w:szCs w:val="24"/>
              </w:rPr>
              <w:t>247</w:t>
            </w:r>
          </w:p>
        </w:tc>
        <w:tc>
          <w:tcPr>
            <w:tcW w:w="2160" w:type="dxa"/>
          </w:tcPr>
          <w:p w14:paraId="4D3F8DF1" w14:textId="725B26E0" w:rsidR="00216336" w:rsidRPr="00216336" w:rsidRDefault="009308B0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,426</w:t>
            </w:r>
          </w:p>
        </w:tc>
        <w:tc>
          <w:tcPr>
            <w:tcW w:w="1980" w:type="dxa"/>
          </w:tcPr>
          <w:p w14:paraId="292BBD18" w14:textId="7A26B163" w:rsidR="00216336" w:rsidRPr="002D4A2C" w:rsidRDefault="00065701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6,673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59B165B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,</w:t>
            </w:r>
            <w:r w:rsidR="0041285E">
              <w:rPr>
                <w:rFonts w:ascii="Times New Roman" w:hAnsi="Times New Roman" w:cs="Times New Roman"/>
                <w:sz w:val="24"/>
                <w:szCs w:val="24"/>
              </w:rPr>
              <w:t>528</w:t>
            </w:r>
          </w:p>
        </w:tc>
        <w:tc>
          <w:tcPr>
            <w:tcW w:w="2160" w:type="dxa"/>
          </w:tcPr>
          <w:p w14:paraId="2B3C15B8" w14:textId="58643734" w:rsidR="009F2D5F" w:rsidRPr="00216336" w:rsidRDefault="009308B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,578</w:t>
            </w:r>
          </w:p>
        </w:tc>
        <w:tc>
          <w:tcPr>
            <w:tcW w:w="1980" w:type="dxa"/>
          </w:tcPr>
          <w:p w14:paraId="7FDFC607" w14:textId="0DB05851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33,</w:t>
            </w:r>
            <w:r w:rsidR="0041285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7BD75DA9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532</w:t>
            </w:r>
          </w:p>
        </w:tc>
        <w:tc>
          <w:tcPr>
            <w:tcW w:w="2160" w:type="dxa"/>
          </w:tcPr>
          <w:p w14:paraId="70F0C0D9" w14:textId="2928E915" w:rsidR="009F2D5F" w:rsidRPr="00216336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0,679</w:t>
            </w:r>
          </w:p>
        </w:tc>
        <w:tc>
          <w:tcPr>
            <w:tcW w:w="1980" w:type="dxa"/>
          </w:tcPr>
          <w:p w14:paraId="57A7C8B1" w14:textId="2FBB590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5,211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5805268"/>
            <w:bookmarkEnd w:id="0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103125E4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1,611</w:t>
            </w:r>
          </w:p>
        </w:tc>
        <w:tc>
          <w:tcPr>
            <w:tcW w:w="2160" w:type="dxa"/>
          </w:tcPr>
          <w:p w14:paraId="0530B0D8" w14:textId="15FC475C" w:rsidR="009F2D5F" w:rsidRPr="0011227F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27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4,748</w:t>
            </w:r>
          </w:p>
        </w:tc>
        <w:tc>
          <w:tcPr>
            <w:tcW w:w="1980" w:type="dxa"/>
          </w:tcPr>
          <w:p w14:paraId="43084E0E" w14:textId="715246F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="008D6D10">
              <w:rPr>
                <w:rFonts w:ascii="Times New Roman" w:hAnsi="Times New Roman" w:cs="Times New Roman"/>
                <w:sz w:val="24"/>
                <w:szCs w:val="24"/>
              </w:rPr>
              <w:t>6,359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48875B4B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8,195</w:t>
            </w:r>
          </w:p>
        </w:tc>
        <w:tc>
          <w:tcPr>
            <w:tcW w:w="2160" w:type="dxa"/>
          </w:tcPr>
          <w:p w14:paraId="0378CDAF" w14:textId="644279C2" w:rsidR="009F2D5F" w:rsidRPr="0011227F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27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4,048</w:t>
            </w:r>
          </w:p>
        </w:tc>
        <w:tc>
          <w:tcPr>
            <w:tcW w:w="1980" w:type="dxa"/>
          </w:tcPr>
          <w:p w14:paraId="1C802D17" w14:textId="2C2B2E83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="008D6D10">
              <w:rPr>
                <w:rFonts w:ascii="Times New Roman" w:hAnsi="Times New Roman" w:cs="Times New Roman"/>
                <w:sz w:val="24"/>
                <w:szCs w:val="24"/>
              </w:rPr>
              <w:t>2,243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417CD6BE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AD573D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AD57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573D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AD573D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0BC62052" w:rsidR="009F2D5F" w:rsidRPr="002D4A2C" w:rsidRDefault="009F2D5F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416</w:t>
            </w:r>
          </w:p>
        </w:tc>
        <w:tc>
          <w:tcPr>
            <w:tcW w:w="2160" w:type="dxa"/>
          </w:tcPr>
          <w:p w14:paraId="52BD2673" w14:textId="6AC8C54D" w:rsidR="009F2D5F" w:rsidRPr="0011227F" w:rsidRDefault="009308B0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980" w:type="dxa"/>
          </w:tcPr>
          <w:p w14:paraId="6CF105B1" w14:textId="122EDC80" w:rsidR="009F2D5F" w:rsidRPr="002D4A2C" w:rsidRDefault="008D6D10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116</w:t>
            </w:r>
          </w:p>
        </w:tc>
      </w:tr>
    </w:tbl>
    <w:bookmarkEnd w:id="1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15A0D65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44A0D12F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71%</w:t>
            </w:r>
          </w:p>
        </w:tc>
        <w:tc>
          <w:tcPr>
            <w:tcW w:w="2160" w:type="dxa"/>
          </w:tcPr>
          <w:p w14:paraId="2369124A" w14:textId="5B45CE0C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61E973A6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Completed Without A Member’s Report of Latenes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605FB40D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5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37925465" w:rsidR="00807D4E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4C27F504" w:rsidR="00523D38" w:rsidRPr="002D4A2C" w:rsidRDefault="00D0458B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AD573D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129E7374" w:rsidR="00523D38" w:rsidRPr="00DE5BAA" w:rsidRDefault="006A25A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160" w:type="dxa"/>
          </w:tcPr>
          <w:p w14:paraId="3D3FCEC6" w14:textId="0AD04608" w:rsidR="00523D38" w:rsidRPr="00DE5BAA" w:rsidRDefault="00A22C3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06564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7B083FAC" w14:textId="3E2E4F3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4CFB4FC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AD573D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AD573D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56334469" w14:textId="0CB10E8A" w:rsidR="00E77CE9" w:rsidRPr="002D4A2C" w:rsidRDefault="00DE5BAA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F02B88">
        <w:tblPrEx>
          <w:jc w:val="left"/>
        </w:tblPrEx>
        <w:tc>
          <w:tcPr>
            <w:tcW w:w="2970" w:type="dxa"/>
          </w:tcPr>
          <w:p w14:paraId="4CCF70D6" w14:textId="469F1755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AD573D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482" w:type="dxa"/>
          </w:tcPr>
          <w:p w14:paraId="2A7AEE14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0A323D56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384605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558A9654" w:rsidR="00E77CE9" w:rsidRPr="002D4A2C" w:rsidRDefault="00C45E8F" w:rsidP="006A25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2482" w:type="dxa"/>
          </w:tcPr>
          <w:p w14:paraId="43D631B4" w14:textId="7FAF0A96" w:rsidR="00E77CE9" w:rsidRPr="002D4A2C" w:rsidRDefault="00C45E8F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1FF8BA0D" w:rsidR="00E77CE9" w:rsidRPr="005D1BD2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45E8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394E8956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45E8F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193C294D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259</w:t>
            </w:r>
          </w:p>
        </w:tc>
        <w:tc>
          <w:tcPr>
            <w:tcW w:w="2362" w:type="dxa"/>
          </w:tcPr>
          <w:p w14:paraId="7BA65904" w14:textId="1374A58B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FA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6,388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2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34093B07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3:18</w:t>
            </w:r>
          </w:p>
        </w:tc>
        <w:tc>
          <w:tcPr>
            <w:tcW w:w="2362" w:type="dxa"/>
          </w:tcPr>
          <w:p w14:paraId="048D38D7" w14:textId="2136A341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612A3D07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99%</w:t>
            </w:r>
          </w:p>
        </w:tc>
        <w:tc>
          <w:tcPr>
            <w:tcW w:w="2362" w:type="dxa"/>
          </w:tcPr>
          <w:p w14:paraId="0CF9ABCD" w14:textId="419F5711" w:rsidR="009F2D5F" w:rsidRPr="002D4A2C" w:rsidRDefault="009308B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6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2C742C4E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00%</w:t>
            </w:r>
          </w:p>
        </w:tc>
        <w:tc>
          <w:tcPr>
            <w:tcW w:w="2362" w:type="dxa"/>
          </w:tcPr>
          <w:p w14:paraId="7F63081C" w14:textId="79A609DA" w:rsidR="009F2D5F" w:rsidRPr="002D4A2C" w:rsidRDefault="009308B0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5B24682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384605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46ECCD32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4</w:t>
            </w:r>
          </w:p>
        </w:tc>
        <w:tc>
          <w:tcPr>
            <w:tcW w:w="1980" w:type="dxa"/>
          </w:tcPr>
          <w:p w14:paraId="4B71C2DA" w14:textId="2C8A0E36" w:rsidR="009F2D5F" w:rsidRPr="002D4A2C" w:rsidRDefault="009308B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0588C372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14F78289" w:rsidR="009F2D5F" w:rsidRPr="002D4A2C" w:rsidRDefault="009308B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C45E8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1E135E69" w:rsidR="00CE69CB" w:rsidRPr="002D4A2C" w:rsidRDefault="009F2D5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354</w:t>
            </w:r>
          </w:p>
        </w:tc>
        <w:tc>
          <w:tcPr>
            <w:tcW w:w="2322" w:type="dxa"/>
          </w:tcPr>
          <w:p w14:paraId="3E389683" w14:textId="13144C30" w:rsidR="00CE69CB" w:rsidRPr="002D4A2C" w:rsidRDefault="009308B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76BE4D11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11197980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214AF53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00%</w:t>
            </w:r>
          </w:p>
        </w:tc>
        <w:tc>
          <w:tcPr>
            <w:tcW w:w="2322" w:type="dxa"/>
          </w:tcPr>
          <w:p w14:paraId="12831ED5" w14:textId="26E3F371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53ADF959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3932759" w14:textId="3D13E54F" w:rsidR="00965B94" w:rsidRDefault="00965B94" w:rsidP="00965B94"/>
    <w:p w14:paraId="3F50D7F3" w14:textId="77777777" w:rsidR="00AD573D" w:rsidRDefault="00AD573D" w:rsidP="00965B94"/>
    <w:p w14:paraId="007BC5BA" w14:textId="164CDE71" w:rsidR="00167368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5FF15DDD" w14:textId="36699B06" w:rsidR="006354C4" w:rsidRPr="005B0354" w:rsidRDefault="00167368" w:rsidP="005B03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5FEAB" wp14:editId="00B30EFB">
            <wp:extent cx="5924550" cy="3898900"/>
            <wp:effectExtent l="0" t="0" r="0" b="6350"/>
            <wp:docPr id="3" name="Chart 3" descr="MART&#10;On-Time Performance Complaints, 73.71%&#10;Vehicle Complaints, 1.11%&#10;Driver Complaints, 4.21%&#10;Dispatch Complaints, 0.89%&#10;Call Center Staff Complaints: 0.07%&#10;Other: 20.01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45C05D" w14:textId="18AF5C0E" w:rsidR="006354C4" w:rsidRDefault="008D3C79" w:rsidP="00E048D2">
      <w:pPr>
        <w:jc w:val="center"/>
      </w:pPr>
      <w:r w:rsidRPr="0061079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6B4E71" wp14:editId="5282B3E1">
            <wp:extent cx="5543550" cy="3409950"/>
            <wp:effectExtent l="0" t="0" r="0" b="0"/>
            <wp:docPr id="2" name="Chart 2" descr="GATRA&#10;Vehicle Complaints: 8.33%&#10;On-Time Performance Complaint, 53%&#10;Driver Complaints, 22.22%&#10;Dispatch Complaints: 16.67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434FB" w14:textId="77777777" w:rsidR="00B40C80" w:rsidRDefault="00B40C80" w:rsidP="00F6563C">
      <w:pPr>
        <w:spacing w:after="0" w:line="240" w:lineRule="auto"/>
      </w:pPr>
      <w:r>
        <w:separator/>
      </w:r>
    </w:p>
  </w:endnote>
  <w:endnote w:type="continuationSeparator" w:id="0">
    <w:p w14:paraId="39D06C8F" w14:textId="77777777" w:rsidR="00B40C80" w:rsidRDefault="00B40C80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C90A5" w14:textId="77777777" w:rsidR="00B40C80" w:rsidRDefault="00B40C80" w:rsidP="00F6563C">
      <w:pPr>
        <w:spacing w:after="0" w:line="240" w:lineRule="auto"/>
      </w:pPr>
      <w:r>
        <w:separator/>
      </w:r>
    </w:p>
  </w:footnote>
  <w:footnote w:type="continuationSeparator" w:id="0">
    <w:p w14:paraId="1C092769" w14:textId="77777777" w:rsidR="00B40C80" w:rsidRDefault="00B40C80" w:rsidP="00F6563C">
      <w:pPr>
        <w:spacing w:after="0" w:line="240" w:lineRule="auto"/>
      </w:pPr>
      <w:r>
        <w:continuationSeparator/>
      </w:r>
    </w:p>
  </w:footnote>
  <w:footnote w:id="1">
    <w:p w14:paraId="5277C1CC" w14:textId="68B64859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AD573D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5CD1958E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</w:t>
      </w:r>
      <w:r w:rsidR="00AD573D" w:rsidRPr="00C12649">
        <w:rPr>
          <w:rFonts w:ascii="Times New Roman" w:hAnsi="Times New Roman" w:cs="Times New Roman"/>
        </w:rPr>
        <w:t>Services’ Day</w:t>
      </w:r>
      <w:r w:rsidRPr="00C12649">
        <w:rPr>
          <w:rFonts w:ascii="Times New Roman" w:hAnsi="Times New Roman" w:cs="Times New Roman"/>
        </w:rPr>
        <w:t>/work programs, MassHealth-funded Day Habilitation, Department of Mental Health’s Clubhouse programs</w:t>
      </w:r>
      <w:r w:rsidR="00AD573D">
        <w:rPr>
          <w:rFonts w:ascii="Times New Roman" w:hAnsi="Times New Roman" w:cs="Times New Roman"/>
        </w:rPr>
        <w:t>,</w:t>
      </w:r>
      <w:r w:rsidRPr="00C12649">
        <w:rPr>
          <w:rFonts w:ascii="Times New Roman" w:hAnsi="Times New Roman" w:cs="Times New Roman"/>
        </w:rPr>
        <w:t xml:space="preserve">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4803D19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AD573D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60222A40" w:rsidR="00E77CE9" w:rsidRPr="0061079A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61079A">
        <w:rPr>
          <w:rFonts w:ascii="Times New Roman" w:hAnsi="Times New Roman" w:cs="Times New Roman"/>
        </w:rPr>
        <w:t xml:space="preserve">Demand Response Trip Requests not </w:t>
      </w:r>
      <w:r w:rsidR="009D45B4" w:rsidRPr="0061079A">
        <w:rPr>
          <w:rFonts w:ascii="Times New Roman" w:hAnsi="Times New Roman" w:cs="Times New Roman"/>
        </w:rPr>
        <w:t>assigned to a vendor</w:t>
      </w:r>
      <w:r w:rsidRPr="0061079A">
        <w:rPr>
          <w:rFonts w:ascii="Times New Roman" w:hAnsi="Times New Roman" w:cs="Times New Roman"/>
        </w:rPr>
        <w:t xml:space="preserve"> within 3 business days.</w:t>
      </w:r>
    </w:p>
  </w:footnote>
  <w:footnote w:id="5">
    <w:p w14:paraId="3F57A698" w14:textId="77777777" w:rsidR="00E77CE9" w:rsidRPr="0061079A" w:rsidRDefault="00E77CE9" w:rsidP="00D60B35">
      <w:pPr>
        <w:pStyle w:val="FootnoteText"/>
        <w:rPr>
          <w:rFonts w:ascii="Times New Roman" w:hAnsi="Times New Roman" w:cs="Times New Roman"/>
        </w:rPr>
      </w:pPr>
      <w:r w:rsidRPr="0061079A">
        <w:rPr>
          <w:rStyle w:val="FootnoteReference"/>
          <w:rFonts w:ascii="Times New Roman" w:hAnsi="Times New Roman" w:cs="Times New Roman"/>
        </w:rPr>
        <w:footnoteRef/>
      </w:r>
      <w:r w:rsidRPr="0061079A">
        <w:rPr>
          <w:rFonts w:ascii="Times New Roman" w:hAnsi="Times New Roman" w:cs="Times New Roman"/>
        </w:rPr>
        <w:t xml:space="preserve"> </w:t>
      </w:r>
      <w:r w:rsidRPr="0061079A">
        <w:rPr>
          <w:rFonts w:ascii="Times New Roman" w:hAnsi="Times New Roman" w:cs="Times New Roman"/>
          <w:iCs/>
        </w:rPr>
        <w:t>Unfulfilled Demand-Response Ride Requests / Total Demand-Response Rides</w:t>
      </w:r>
    </w:p>
  </w:footnote>
  <w:footnote w:id="6">
    <w:p w14:paraId="209ED8A8" w14:textId="09A18BF3" w:rsidR="00E77CE9" w:rsidRPr="0061079A" w:rsidRDefault="00E77CE9" w:rsidP="00D60B35">
      <w:pPr>
        <w:pStyle w:val="FootnoteText"/>
        <w:rPr>
          <w:rFonts w:ascii="Times New Roman" w:hAnsi="Times New Roman" w:cs="Times New Roman"/>
        </w:rPr>
      </w:pPr>
      <w:r w:rsidRPr="0061079A">
        <w:rPr>
          <w:rStyle w:val="FootnoteReference"/>
          <w:rFonts w:ascii="Times New Roman" w:hAnsi="Times New Roman" w:cs="Times New Roman"/>
        </w:rPr>
        <w:footnoteRef/>
      </w:r>
      <w:r w:rsidRPr="0061079A">
        <w:rPr>
          <w:rFonts w:ascii="Times New Roman" w:hAnsi="Times New Roman" w:cs="Times New Roman"/>
        </w:rPr>
        <w:t xml:space="preserve"> Program Based Trip Requests that are not implemented within 5 business days. Consumers unable to be scheduled are placed on a </w:t>
      </w:r>
      <w:r w:rsidR="00C45E8F" w:rsidRPr="0061079A">
        <w:rPr>
          <w:rFonts w:ascii="Times New Roman" w:hAnsi="Times New Roman" w:cs="Times New Roman"/>
        </w:rPr>
        <w:t>waitlist</w:t>
      </w:r>
      <w:r w:rsidRPr="0061079A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61079A" w:rsidRDefault="00E77CE9" w:rsidP="00D60B35">
      <w:pPr>
        <w:pStyle w:val="FootnoteText"/>
        <w:rPr>
          <w:rFonts w:ascii="Times New Roman" w:hAnsi="Times New Roman" w:cs="Times New Roman"/>
        </w:rPr>
      </w:pPr>
      <w:r w:rsidRPr="0061079A">
        <w:rPr>
          <w:rStyle w:val="FootnoteReference"/>
          <w:rFonts w:ascii="Times New Roman" w:hAnsi="Times New Roman" w:cs="Times New Roman"/>
        </w:rPr>
        <w:footnoteRef/>
      </w:r>
      <w:r w:rsidRPr="0061079A">
        <w:rPr>
          <w:rFonts w:ascii="Times New Roman" w:hAnsi="Times New Roman" w:cs="Times New Roman"/>
        </w:rPr>
        <w:t xml:space="preserve"> </w:t>
      </w:r>
      <w:r w:rsidRPr="0061079A">
        <w:rPr>
          <w:rFonts w:ascii="Times New Roman" w:hAnsi="Times New Roman" w:cs="Times New Roman"/>
          <w:iCs/>
        </w:rPr>
        <w:t>Unfulfilled Program-Based Ride Requests / Total Program-Based Rides</w:t>
      </w:r>
    </w:p>
  </w:footnote>
  <w:footnote w:id="8">
    <w:p w14:paraId="5D213DB7" w14:textId="6FDFE771" w:rsidR="009F2D5F" w:rsidRPr="0061079A" w:rsidRDefault="009F2D5F">
      <w:pPr>
        <w:pStyle w:val="FootnoteText"/>
        <w:rPr>
          <w:rFonts w:ascii="Times New Roman" w:hAnsi="Times New Roman" w:cs="Times New Roman"/>
        </w:rPr>
      </w:pPr>
      <w:r w:rsidRPr="0061079A">
        <w:rPr>
          <w:rStyle w:val="FootnoteReference"/>
          <w:rFonts w:ascii="Times New Roman" w:hAnsi="Times New Roman" w:cs="Times New Roman"/>
        </w:rPr>
        <w:footnoteRef/>
      </w:r>
      <w:r w:rsidRPr="0061079A">
        <w:rPr>
          <w:rFonts w:ascii="Times New Roman" w:hAnsi="Times New Roman" w:cs="Times New Roman"/>
        </w:rPr>
        <w:t xml:space="preserve"> </w:t>
      </w:r>
      <w:r w:rsidRPr="0061079A">
        <w:rPr>
          <w:rFonts w:ascii="Times New Roman" w:hAnsi="Times New Roman" w:cs="Times New Roman"/>
          <w:iCs/>
        </w:rPr>
        <w:t>Abandoned calls / Total calls.  Abandoned calls are calls where the consumer disconnects after being placed on hold.</w:t>
      </w:r>
    </w:p>
  </w:footnote>
  <w:footnote w:id="9">
    <w:p w14:paraId="76577086" w14:textId="73682826" w:rsidR="00C45E8F" w:rsidRPr="0061079A" w:rsidRDefault="00C45E8F">
      <w:pPr>
        <w:pStyle w:val="FootnoteText"/>
        <w:rPr>
          <w:rFonts w:ascii="Times New Roman" w:hAnsi="Times New Roman" w:cs="Times New Roman"/>
        </w:rPr>
      </w:pPr>
      <w:r w:rsidRPr="0061079A">
        <w:rPr>
          <w:rStyle w:val="FootnoteReference"/>
          <w:rFonts w:ascii="Times New Roman" w:hAnsi="Times New Roman" w:cs="Times New Roman"/>
        </w:rPr>
        <w:footnoteRef/>
      </w:r>
      <w:r w:rsidRPr="0061079A">
        <w:rPr>
          <w:rFonts w:ascii="Times New Roman" w:hAnsi="Times New Roman" w:cs="Times New Roman"/>
        </w:rPr>
        <w:t xml:space="preserve"> </w:t>
      </w:r>
      <w:r w:rsidR="00D7490A" w:rsidRPr="0061079A">
        <w:rPr>
          <w:rFonts w:ascii="Times New Roman" w:hAnsi="Times New Roman" w:cs="Times New Roman"/>
        </w:rPr>
        <w:t>5 vehicles with check engine lights.</w:t>
      </w:r>
      <w:r w:rsidR="006369BF">
        <w:rPr>
          <w:rFonts w:ascii="Times New Roman" w:hAnsi="Times New Roman" w:cs="Times New Roman"/>
        </w:rPr>
        <w:t xml:space="preserve"> F</w:t>
      </w:r>
      <w:r w:rsidR="00D7490A" w:rsidRPr="0061079A">
        <w:rPr>
          <w:rFonts w:ascii="Times New Roman" w:hAnsi="Times New Roman" w:cs="Times New Roman"/>
        </w:rPr>
        <w:t xml:space="preserve">ire extinguishers </w:t>
      </w:r>
      <w:r w:rsidR="0061079A" w:rsidRPr="0061079A">
        <w:rPr>
          <w:rFonts w:ascii="Times New Roman" w:hAnsi="Times New Roman" w:cs="Times New Roman"/>
        </w:rPr>
        <w:t xml:space="preserve">were </w:t>
      </w:r>
      <w:r w:rsidR="00D7490A" w:rsidRPr="0061079A">
        <w:rPr>
          <w:rFonts w:ascii="Times New Roman" w:hAnsi="Times New Roman" w:cs="Times New Roman"/>
        </w:rPr>
        <w:t>not mounted correctly</w:t>
      </w:r>
      <w:r w:rsidR="006369BF">
        <w:rPr>
          <w:rFonts w:ascii="Times New Roman" w:hAnsi="Times New Roman" w:cs="Times New Roman"/>
        </w:rPr>
        <w:t xml:space="preserve"> on 2 vehicles.</w:t>
      </w:r>
    </w:p>
  </w:footnote>
  <w:footnote w:id="10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61079A">
        <w:rPr>
          <w:rStyle w:val="FootnoteReference"/>
          <w:rFonts w:ascii="Times New Roman" w:hAnsi="Times New Roman" w:cs="Times New Roman"/>
        </w:rPr>
        <w:footnoteRef/>
      </w:r>
      <w:r w:rsidRPr="0061079A">
        <w:rPr>
          <w:rFonts w:ascii="Times New Roman" w:hAnsi="Times New Roman" w:cs="Times New Roman"/>
        </w:rPr>
        <w:t xml:space="preserve"> Substantiated Complaints / Total 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324C0"/>
    <w:rsid w:val="000345DE"/>
    <w:rsid w:val="00037501"/>
    <w:rsid w:val="00037FAE"/>
    <w:rsid w:val="000435C6"/>
    <w:rsid w:val="0005312D"/>
    <w:rsid w:val="00053FA6"/>
    <w:rsid w:val="00060316"/>
    <w:rsid w:val="00061A24"/>
    <w:rsid w:val="00065701"/>
    <w:rsid w:val="00073733"/>
    <w:rsid w:val="0008211F"/>
    <w:rsid w:val="0008233E"/>
    <w:rsid w:val="0008478F"/>
    <w:rsid w:val="000850B4"/>
    <w:rsid w:val="00086A09"/>
    <w:rsid w:val="00095789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102220"/>
    <w:rsid w:val="00102B0A"/>
    <w:rsid w:val="00106564"/>
    <w:rsid w:val="00106EBD"/>
    <w:rsid w:val="00110254"/>
    <w:rsid w:val="0011227F"/>
    <w:rsid w:val="00116599"/>
    <w:rsid w:val="00122C69"/>
    <w:rsid w:val="00122CCE"/>
    <w:rsid w:val="00136EAF"/>
    <w:rsid w:val="0014395A"/>
    <w:rsid w:val="00146006"/>
    <w:rsid w:val="001528F3"/>
    <w:rsid w:val="00153A93"/>
    <w:rsid w:val="0015634E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41DF6"/>
    <w:rsid w:val="00252084"/>
    <w:rsid w:val="0025225A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A5A58"/>
    <w:rsid w:val="002A7AAD"/>
    <w:rsid w:val="002A7AFA"/>
    <w:rsid w:val="002B306B"/>
    <w:rsid w:val="002B4DC7"/>
    <w:rsid w:val="002B52F7"/>
    <w:rsid w:val="002B7AB9"/>
    <w:rsid w:val="002C7966"/>
    <w:rsid w:val="002D0505"/>
    <w:rsid w:val="002D4A2C"/>
    <w:rsid w:val="002D569F"/>
    <w:rsid w:val="002D77AD"/>
    <w:rsid w:val="002E7B10"/>
    <w:rsid w:val="002F2927"/>
    <w:rsid w:val="002F304B"/>
    <w:rsid w:val="0030304C"/>
    <w:rsid w:val="00303099"/>
    <w:rsid w:val="003102E3"/>
    <w:rsid w:val="003104FF"/>
    <w:rsid w:val="00311F92"/>
    <w:rsid w:val="00314091"/>
    <w:rsid w:val="003212A1"/>
    <w:rsid w:val="003330DD"/>
    <w:rsid w:val="00340148"/>
    <w:rsid w:val="0034141A"/>
    <w:rsid w:val="00342640"/>
    <w:rsid w:val="00346295"/>
    <w:rsid w:val="00346669"/>
    <w:rsid w:val="00354EB0"/>
    <w:rsid w:val="003658BF"/>
    <w:rsid w:val="00375589"/>
    <w:rsid w:val="00380112"/>
    <w:rsid w:val="00384605"/>
    <w:rsid w:val="00385DD0"/>
    <w:rsid w:val="003B7024"/>
    <w:rsid w:val="003C62C5"/>
    <w:rsid w:val="003C66B6"/>
    <w:rsid w:val="003F2CBD"/>
    <w:rsid w:val="00403AC1"/>
    <w:rsid w:val="00404FD6"/>
    <w:rsid w:val="0041285E"/>
    <w:rsid w:val="004201DB"/>
    <w:rsid w:val="00423A76"/>
    <w:rsid w:val="00425C54"/>
    <w:rsid w:val="00432830"/>
    <w:rsid w:val="0043594E"/>
    <w:rsid w:val="00435DAC"/>
    <w:rsid w:val="00436216"/>
    <w:rsid w:val="0043638F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501D41"/>
    <w:rsid w:val="005159EA"/>
    <w:rsid w:val="00523561"/>
    <w:rsid w:val="00523D38"/>
    <w:rsid w:val="00524663"/>
    <w:rsid w:val="005250B7"/>
    <w:rsid w:val="005263B7"/>
    <w:rsid w:val="00531B78"/>
    <w:rsid w:val="005365BB"/>
    <w:rsid w:val="005577C3"/>
    <w:rsid w:val="00562A2A"/>
    <w:rsid w:val="00574AB3"/>
    <w:rsid w:val="005762CF"/>
    <w:rsid w:val="005776E1"/>
    <w:rsid w:val="00577B59"/>
    <w:rsid w:val="00583FAE"/>
    <w:rsid w:val="00586BD3"/>
    <w:rsid w:val="005878F9"/>
    <w:rsid w:val="005918E3"/>
    <w:rsid w:val="005977F7"/>
    <w:rsid w:val="005B0354"/>
    <w:rsid w:val="005B225E"/>
    <w:rsid w:val="005B3F88"/>
    <w:rsid w:val="005B631A"/>
    <w:rsid w:val="005B7E3F"/>
    <w:rsid w:val="005C00EE"/>
    <w:rsid w:val="005D0E6C"/>
    <w:rsid w:val="005D1BD2"/>
    <w:rsid w:val="005E14C9"/>
    <w:rsid w:val="005F07B5"/>
    <w:rsid w:val="005F347F"/>
    <w:rsid w:val="005F38DC"/>
    <w:rsid w:val="005F4E6B"/>
    <w:rsid w:val="00600ADE"/>
    <w:rsid w:val="00604E0B"/>
    <w:rsid w:val="0061079A"/>
    <w:rsid w:val="006129F8"/>
    <w:rsid w:val="00613772"/>
    <w:rsid w:val="00626DD5"/>
    <w:rsid w:val="006354C4"/>
    <w:rsid w:val="00635A79"/>
    <w:rsid w:val="006369BF"/>
    <w:rsid w:val="00642A63"/>
    <w:rsid w:val="00650567"/>
    <w:rsid w:val="0066157D"/>
    <w:rsid w:val="00665D25"/>
    <w:rsid w:val="00667520"/>
    <w:rsid w:val="006732B2"/>
    <w:rsid w:val="0067424C"/>
    <w:rsid w:val="006752DD"/>
    <w:rsid w:val="00676E54"/>
    <w:rsid w:val="00680D09"/>
    <w:rsid w:val="006825B5"/>
    <w:rsid w:val="00683AC8"/>
    <w:rsid w:val="00685427"/>
    <w:rsid w:val="00687B9C"/>
    <w:rsid w:val="0069709F"/>
    <w:rsid w:val="006A07D7"/>
    <w:rsid w:val="006A1162"/>
    <w:rsid w:val="006A25A4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6D4E"/>
    <w:rsid w:val="006E6D8F"/>
    <w:rsid w:val="006F076E"/>
    <w:rsid w:val="006F0D83"/>
    <w:rsid w:val="006F35A9"/>
    <w:rsid w:val="006F7EA6"/>
    <w:rsid w:val="00700DFB"/>
    <w:rsid w:val="0070433B"/>
    <w:rsid w:val="00711A95"/>
    <w:rsid w:val="0071336D"/>
    <w:rsid w:val="007146FC"/>
    <w:rsid w:val="00720668"/>
    <w:rsid w:val="00721489"/>
    <w:rsid w:val="0072545C"/>
    <w:rsid w:val="007320D7"/>
    <w:rsid w:val="00732BF4"/>
    <w:rsid w:val="00734F84"/>
    <w:rsid w:val="00736B57"/>
    <w:rsid w:val="007377C8"/>
    <w:rsid w:val="00742743"/>
    <w:rsid w:val="007435F1"/>
    <w:rsid w:val="00743EC1"/>
    <w:rsid w:val="00744CE5"/>
    <w:rsid w:val="0074532C"/>
    <w:rsid w:val="00746BC7"/>
    <w:rsid w:val="0075149A"/>
    <w:rsid w:val="007526BA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7773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1A80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19E7"/>
    <w:rsid w:val="009346F8"/>
    <w:rsid w:val="009377D8"/>
    <w:rsid w:val="00946F1F"/>
    <w:rsid w:val="00955B13"/>
    <w:rsid w:val="00961E9E"/>
    <w:rsid w:val="00965B94"/>
    <w:rsid w:val="00975972"/>
    <w:rsid w:val="009804DA"/>
    <w:rsid w:val="0098226E"/>
    <w:rsid w:val="009B394A"/>
    <w:rsid w:val="009C0041"/>
    <w:rsid w:val="009C2FED"/>
    <w:rsid w:val="009C5732"/>
    <w:rsid w:val="009D0483"/>
    <w:rsid w:val="009D04A0"/>
    <w:rsid w:val="009D45B4"/>
    <w:rsid w:val="009D4FA9"/>
    <w:rsid w:val="009E7BD0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601"/>
    <w:rsid w:val="00A31B67"/>
    <w:rsid w:val="00A341DF"/>
    <w:rsid w:val="00A3449A"/>
    <w:rsid w:val="00A55591"/>
    <w:rsid w:val="00A612AD"/>
    <w:rsid w:val="00A61A5A"/>
    <w:rsid w:val="00A74640"/>
    <w:rsid w:val="00A821EF"/>
    <w:rsid w:val="00A87E40"/>
    <w:rsid w:val="00AA03FB"/>
    <w:rsid w:val="00AA292C"/>
    <w:rsid w:val="00AA48D0"/>
    <w:rsid w:val="00AB0DAF"/>
    <w:rsid w:val="00AB3420"/>
    <w:rsid w:val="00AB5A5D"/>
    <w:rsid w:val="00AC0300"/>
    <w:rsid w:val="00AC31D1"/>
    <w:rsid w:val="00AD0F0B"/>
    <w:rsid w:val="00AD337D"/>
    <w:rsid w:val="00AD573D"/>
    <w:rsid w:val="00AE6A49"/>
    <w:rsid w:val="00AF546C"/>
    <w:rsid w:val="00B022D3"/>
    <w:rsid w:val="00B025F3"/>
    <w:rsid w:val="00B03810"/>
    <w:rsid w:val="00B14B67"/>
    <w:rsid w:val="00B33256"/>
    <w:rsid w:val="00B33C58"/>
    <w:rsid w:val="00B3517A"/>
    <w:rsid w:val="00B3620B"/>
    <w:rsid w:val="00B40C80"/>
    <w:rsid w:val="00B418B1"/>
    <w:rsid w:val="00B42B49"/>
    <w:rsid w:val="00B4424B"/>
    <w:rsid w:val="00B534E7"/>
    <w:rsid w:val="00B57140"/>
    <w:rsid w:val="00B65B39"/>
    <w:rsid w:val="00B72088"/>
    <w:rsid w:val="00B76A3D"/>
    <w:rsid w:val="00B8692C"/>
    <w:rsid w:val="00B97A24"/>
    <w:rsid w:val="00BA05BB"/>
    <w:rsid w:val="00BB0F6C"/>
    <w:rsid w:val="00BB6FCD"/>
    <w:rsid w:val="00BC1CAB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2649"/>
    <w:rsid w:val="00C127E4"/>
    <w:rsid w:val="00C27AA9"/>
    <w:rsid w:val="00C27FBC"/>
    <w:rsid w:val="00C3140F"/>
    <w:rsid w:val="00C40F3C"/>
    <w:rsid w:val="00C45E8F"/>
    <w:rsid w:val="00C47FB7"/>
    <w:rsid w:val="00C57996"/>
    <w:rsid w:val="00C6333A"/>
    <w:rsid w:val="00C6600E"/>
    <w:rsid w:val="00C669D5"/>
    <w:rsid w:val="00C74954"/>
    <w:rsid w:val="00C751DA"/>
    <w:rsid w:val="00C80C92"/>
    <w:rsid w:val="00C82431"/>
    <w:rsid w:val="00C851CF"/>
    <w:rsid w:val="00C92469"/>
    <w:rsid w:val="00C93A50"/>
    <w:rsid w:val="00CA16B2"/>
    <w:rsid w:val="00CA3F05"/>
    <w:rsid w:val="00CA62DC"/>
    <w:rsid w:val="00CB18E0"/>
    <w:rsid w:val="00CB4575"/>
    <w:rsid w:val="00CB4BF9"/>
    <w:rsid w:val="00CC4823"/>
    <w:rsid w:val="00CD41CC"/>
    <w:rsid w:val="00CD6B2B"/>
    <w:rsid w:val="00CE1B1D"/>
    <w:rsid w:val="00CE56A8"/>
    <w:rsid w:val="00CE69CB"/>
    <w:rsid w:val="00CF15FF"/>
    <w:rsid w:val="00CF307B"/>
    <w:rsid w:val="00CF45E6"/>
    <w:rsid w:val="00CF5343"/>
    <w:rsid w:val="00D0458B"/>
    <w:rsid w:val="00D04EF1"/>
    <w:rsid w:val="00D1339D"/>
    <w:rsid w:val="00D138E9"/>
    <w:rsid w:val="00D176A7"/>
    <w:rsid w:val="00D21A56"/>
    <w:rsid w:val="00D25FE5"/>
    <w:rsid w:val="00D359CA"/>
    <w:rsid w:val="00D35CCB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490A"/>
    <w:rsid w:val="00D77202"/>
    <w:rsid w:val="00D7777B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E3E20"/>
    <w:rsid w:val="00DE5BAA"/>
    <w:rsid w:val="00DE63D7"/>
    <w:rsid w:val="00DF41A6"/>
    <w:rsid w:val="00DF6A72"/>
    <w:rsid w:val="00E033EB"/>
    <w:rsid w:val="00E048D2"/>
    <w:rsid w:val="00E06398"/>
    <w:rsid w:val="00E078C5"/>
    <w:rsid w:val="00E0799A"/>
    <w:rsid w:val="00E106C4"/>
    <w:rsid w:val="00E4020B"/>
    <w:rsid w:val="00E451CE"/>
    <w:rsid w:val="00E46AED"/>
    <w:rsid w:val="00E512A3"/>
    <w:rsid w:val="00E55C29"/>
    <w:rsid w:val="00E6118A"/>
    <w:rsid w:val="00E64650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9574D"/>
    <w:rsid w:val="00EA4B70"/>
    <w:rsid w:val="00EA5417"/>
    <w:rsid w:val="00EA7B61"/>
    <w:rsid w:val="00EA7DE1"/>
    <w:rsid w:val="00EB1B59"/>
    <w:rsid w:val="00EB325D"/>
    <w:rsid w:val="00EB446D"/>
    <w:rsid w:val="00EB5A8C"/>
    <w:rsid w:val="00EC07F5"/>
    <w:rsid w:val="00EC43D4"/>
    <w:rsid w:val="00ED4AE7"/>
    <w:rsid w:val="00EE1504"/>
    <w:rsid w:val="00EE3277"/>
    <w:rsid w:val="00EE32FF"/>
    <w:rsid w:val="00EF332B"/>
    <w:rsid w:val="00F0073B"/>
    <w:rsid w:val="00F02B88"/>
    <w:rsid w:val="00F05527"/>
    <w:rsid w:val="00F14C9E"/>
    <w:rsid w:val="00F17E2A"/>
    <w:rsid w:val="00F2127A"/>
    <w:rsid w:val="00F21AA0"/>
    <w:rsid w:val="00F22B2E"/>
    <w:rsid w:val="00F23B3B"/>
    <w:rsid w:val="00F27457"/>
    <w:rsid w:val="00F33CF7"/>
    <w:rsid w:val="00F350ED"/>
    <w:rsid w:val="00F43C43"/>
    <w:rsid w:val="00F520BC"/>
    <w:rsid w:val="00F5299D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D81"/>
    <w:rsid w:val="00FB2CA8"/>
    <w:rsid w:val="00FB5403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2-1183-44B4-ADAE-4A60ECD187E1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183-44B4-ADAE-4A60ECD187E1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4-1183-44B4-ADAE-4A60ECD187E1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1183-44B4-ADAE-4A60ECD187E1}"/>
              </c:ext>
            </c:extLst>
          </c:dPt>
          <c:dPt>
            <c:idx val="4"/>
            <c:bubble3D val="0"/>
            <c:spPr>
              <a:gradFill rotWithShape="1">
                <a:gsLst>
                  <a:gs pos="0">
                    <a:schemeClr val="accent5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CCE3-40DD-BA09-87C2370AFEDB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A-CCE3-40DD-BA09-87C2370AFEDB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CCE3-40DD-BA09-87C2370AFEDB}"/>
              </c:ext>
            </c:extLst>
          </c:dPt>
          <c:dLbls>
            <c:dLbl>
              <c:idx val="0"/>
              <c:layout>
                <c:manualLayout>
                  <c:x val="0.15711691183296622"/>
                  <c:y val="-4.3109821798590964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183-44B4-ADAE-4A60ECD187E1}"/>
                </c:ext>
              </c:extLst>
            </c:dLbl>
            <c:dLbl>
              <c:idx val="1"/>
              <c:layout>
                <c:manualLayout>
                  <c:x val="0.14678186060075823"/>
                  <c:y val="5.8123172103487067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183-44B4-ADAE-4A60ECD187E1}"/>
                </c:ext>
              </c:extLst>
            </c:dLbl>
            <c:dLbl>
              <c:idx val="2"/>
              <c:layout>
                <c:manualLayout>
                  <c:x val="-0.18118321222708897"/>
                  <c:y val="-0.18589397009412917"/>
                </c:manualLayout>
              </c:layout>
              <c:tx>
                <c:rich>
                  <a:bodyPr/>
                  <a:lstStyle/>
                  <a:p>
                    <a:fld id="{66525717-42CD-4E63-8717-CE18CE75B54E}" type="CATEGORYNAME">
                      <a:rPr lang="en-US"/>
                      <a:pPr/>
                      <a:t>[CATEGORY NAME]</a:t>
                    </a:fld>
                    <a:r>
                      <a:rPr lang="en-US"/>
                      <a:t>s</a:t>
                    </a:r>
                    <a:r>
                      <a:rPr lang="en-US" baseline="0"/>
                      <a:t>, </a:t>
                    </a:r>
                    <a:fld id="{738CF93A-3F18-4C95-9B06-5D9273FE542C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1183-44B4-ADAE-4A60ECD187E1}"/>
                </c:ext>
              </c:extLst>
            </c:dLbl>
            <c:dLbl>
              <c:idx val="3"/>
              <c:layout>
                <c:manualLayout>
                  <c:x val="-0.16362795486577039"/>
                  <c:y val="1.279497957492152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183-44B4-ADAE-4A60ECD187E1}"/>
                </c:ext>
              </c:extLst>
            </c:dLbl>
            <c:dLbl>
              <c:idx val="4"/>
              <c:layout>
                <c:manualLayout>
                  <c:x val="-0.1374863069769012"/>
                  <c:y val="-8.6891007045171983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CCE3-40DD-BA09-87C2370AFEDB}"/>
                </c:ext>
              </c:extLst>
            </c:dLbl>
            <c:dLbl>
              <c:idx val="5"/>
              <c:layout>
                <c:manualLayout>
                  <c:x val="0.10349359866994109"/>
                  <c:y val="0.11395650055143758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CCE3-40DD-BA09-87C2370AFED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7</c:f>
              <c:strCache>
                <c:ptCount val="6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  <c:pt idx="4">
                  <c:v>Call Center Staff Complaints</c:v>
                </c:pt>
                <c:pt idx="5">
                  <c:v>Other </c:v>
                </c:pt>
              </c:strCache>
            </c:strRef>
          </c:cat>
          <c:val>
            <c:numRef>
              <c:f>Sheet1!$B$2:$B$7</c:f>
              <c:numCache>
                <c:formatCode>0.00%</c:formatCode>
                <c:ptCount val="6"/>
                <c:pt idx="0">
                  <c:v>1.11E-2</c:v>
                </c:pt>
                <c:pt idx="1">
                  <c:v>4.2099999999999999E-2</c:v>
                </c:pt>
                <c:pt idx="2">
                  <c:v>0.73709999999999998</c:v>
                </c:pt>
                <c:pt idx="3">
                  <c:v>8.8999999999999999E-3</c:v>
                </c:pt>
                <c:pt idx="4">
                  <c:v>6.9999999999999999E-4</c:v>
                </c:pt>
                <c:pt idx="5">
                  <c:v>0.2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183-44B4-ADAE-4A60ECD187E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5256787435332642"/>
          <c:y val="0.76311702416508287"/>
          <c:w val="0.73130583757416179"/>
          <c:h val="0.1979024660897897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339C-4B7A-976E-EABE4E249B46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39C-4B7A-976E-EABE4E249B46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339C-4B7A-976E-EABE4E249B46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339C-4B7A-976E-EABE4E249B46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B999-4329-8404-F15892B711A1}"/>
              </c:ext>
            </c:extLst>
          </c:dPt>
          <c:dLbls>
            <c:dLbl>
              <c:idx val="0"/>
              <c:layout>
                <c:manualLayout>
                  <c:x val="7.1019473081328749E-2"/>
                  <c:y val="-2.607076350093109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39C-4B7A-976E-EABE4E249B46}"/>
                </c:ext>
              </c:extLst>
            </c:dLbl>
            <c:dLbl>
              <c:idx val="1"/>
              <c:layout>
                <c:manualLayout>
                  <c:x val="5.0400916380297825E-2"/>
                  <c:y val="-1.11731843575419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39C-4B7A-976E-EABE4E249B46}"/>
                </c:ext>
              </c:extLst>
            </c:dLbl>
            <c:dLbl>
              <c:idx val="2"/>
              <c:layout>
                <c:manualLayout>
                  <c:x val="0.17411225658648338"/>
                  <c:y val="-0.16387337057728119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39C-4B7A-976E-EABE4E249B46}"/>
                </c:ext>
              </c:extLst>
            </c:dLbl>
            <c:dLbl>
              <c:idx val="3"/>
              <c:layout>
                <c:manualLayout>
                  <c:x val="-5.9564719358533788E-2"/>
                  <c:y val="1.86219739292365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39C-4B7A-976E-EABE4E249B46}"/>
                </c:ext>
              </c:extLst>
            </c:dLbl>
            <c:dLbl>
              <c:idx val="4"/>
              <c:layout>
                <c:manualLayout>
                  <c:x val="-2.5200458190148912E-2"/>
                  <c:y val="-4.0968342644320296E-2"/>
                </c:manualLayout>
              </c:layout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999-4329-8404-F15892B711A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Dispatch Complaints</c:v>
                </c:pt>
              </c:strCache>
            </c:strRef>
          </c:cat>
          <c:val>
            <c:numRef>
              <c:f>Sheet1!$B$2:$B$5</c:f>
              <c:numCache>
                <c:formatCode>0.00%</c:formatCode>
                <c:ptCount val="4"/>
                <c:pt idx="0">
                  <c:v>8.3299999999999999E-2</c:v>
                </c:pt>
                <c:pt idx="1">
                  <c:v>0.22220000000000001</c:v>
                </c:pt>
                <c:pt idx="2" formatCode="0%">
                  <c:v>0.52780000000000005</c:v>
                </c:pt>
                <c:pt idx="3">
                  <c:v>0.1666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9C-4B7A-976E-EABE4E249B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556222997898459"/>
          <c:y val="0.79469141776272378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95378-0EEF-43E8-A290-D28AF1770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Fichtenbaum, Rachel (EHS)</cp:lastModifiedBy>
  <cp:revision>2</cp:revision>
  <dcterms:created xsi:type="dcterms:W3CDTF">2022-03-07T13:29:00Z</dcterms:created>
  <dcterms:modified xsi:type="dcterms:W3CDTF">2022-03-07T13:29:00Z</dcterms:modified>
</cp:coreProperties>
</file>